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6F446" w14:textId="7B397C67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AC04D7">
        <w:rPr>
          <w:rFonts w:ascii="Times New Roman" w:hAnsi="Times New Roman" w:cs="Times New Roman"/>
          <w:sz w:val="40"/>
          <w:szCs w:val="40"/>
        </w:rPr>
        <w:t>420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178CDBF0" w:rsidR="00B2262A" w:rsidRDefault="00AC04D7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gital System Design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50EE7146" w14:textId="3D4A09C8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DE63C3">
        <w:rPr>
          <w:rFonts w:ascii="Times New Roman" w:hAnsi="Times New Roman" w:cs="Times New Roman"/>
          <w:sz w:val="24"/>
          <w:szCs w:val="24"/>
        </w:rPr>
        <w:t xml:space="preserve">Prof. </w:t>
      </w:r>
      <w:r w:rsidR="00472422" w:rsidRPr="00472422">
        <w:rPr>
          <w:rFonts w:ascii="Times New Roman" w:hAnsi="Times New Roman" w:cs="Times New Roman"/>
          <w:sz w:val="24"/>
          <w:szCs w:val="24"/>
        </w:rPr>
        <w:t xml:space="preserve">Ujjwal </w:t>
      </w:r>
      <w:proofErr w:type="spellStart"/>
      <w:r w:rsidR="00472422" w:rsidRPr="00472422">
        <w:rPr>
          <w:rFonts w:ascii="Times New Roman" w:hAnsi="Times New Roman" w:cs="Times New Roman"/>
          <w:sz w:val="24"/>
          <w:szCs w:val="24"/>
        </w:rPr>
        <w:t>Guin</w:t>
      </w:r>
      <w:proofErr w:type="spellEnd"/>
    </w:p>
    <w:p w14:paraId="667C7713" w14:textId="375A34A9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6353EC">
        <w:rPr>
          <w:rFonts w:ascii="Times New Roman" w:hAnsi="Times New Roman" w:cs="Times New Roman"/>
          <w:sz w:val="24"/>
          <w:szCs w:val="24"/>
        </w:rPr>
        <w:t>3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575417">
        <w:rPr>
          <w:rFonts w:ascii="Times New Roman" w:hAnsi="Times New Roman" w:cs="Times New Roman"/>
          <w:sz w:val="24"/>
          <w:szCs w:val="24"/>
        </w:rPr>
        <w:t>11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AC04D7">
        <w:rPr>
          <w:rFonts w:ascii="Times New Roman" w:hAnsi="Times New Roman" w:cs="Times New Roman"/>
          <w:sz w:val="24"/>
          <w:szCs w:val="24"/>
        </w:rPr>
        <w:t>1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69717BCF" w:rsidR="00B2262A" w:rsidRPr="004401D1" w:rsidRDefault="00AC04D7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bookmarkStart w:id="0" w:name="_Hlk34232564"/>
      <w:r>
        <w:rPr>
          <w:rFonts w:ascii="Times New Roman" w:hAnsi="Times New Roman" w:cs="Times New Roman"/>
          <w:sz w:val="44"/>
          <w:szCs w:val="44"/>
        </w:rPr>
        <w:t>Lab</w:t>
      </w:r>
      <w:r w:rsidR="00DE63C3">
        <w:rPr>
          <w:rFonts w:ascii="Times New Roman" w:hAnsi="Times New Roman" w:cs="Times New Roman"/>
          <w:sz w:val="44"/>
          <w:szCs w:val="44"/>
        </w:rPr>
        <w:t xml:space="preserve"> </w:t>
      </w:r>
      <w:bookmarkEnd w:id="0"/>
      <w:r w:rsidR="00575417">
        <w:rPr>
          <w:rFonts w:ascii="Times New Roman" w:hAnsi="Times New Roman" w:cs="Times New Roman"/>
          <w:sz w:val="44"/>
          <w:szCs w:val="44"/>
        </w:rPr>
        <w:t>8</w:t>
      </w:r>
      <w:r w:rsidR="00B2262A"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70464DB5" w14:textId="56212525" w:rsidR="00B2262A" w:rsidRPr="00DE2A6B" w:rsidRDefault="00515670" w:rsidP="00DE2A6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oal of this lab was to</w:t>
      </w:r>
      <w:r w:rsidR="000141D2">
        <w:rPr>
          <w:rFonts w:ascii="Times New Roman" w:hAnsi="Times New Roman" w:cs="Times New Roman"/>
          <w:sz w:val="24"/>
          <w:szCs w:val="24"/>
        </w:rPr>
        <w:t xml:space="preserve"> </w:t>
      </w:r>
      <w:r w:rsidR="00D034C8">
        <w:rPr>
          <w:rFonts w:ascii="Times New Roman" w:hAnsi="Times New Roman" w:cs="Times New Roman"/>
          <w:sz w:val="24"/>
          <w:szCs w:val="24"/>
        </w:rPr>
        <w:t xml:space="preserve">familiarize </w:t>
      </w:r>
      <w:proofErr w:type="gramStart"/>
      <w:r w:rsidR="00D034C8">
        <w:rPr>
          <w:rFonts w:ascii="Times New Roman" w:hAnsi="Times New Roman" w:cs="Times New Roman"/>
          <w:sz w:val="24"/>
          <w:szCs w:val="24"/>
        </w:rPr>
        <w:t>ourselves</w:t>
      </w:r>
      <w:proofErr w:type="gramEnd"/>
      <w:r w:rsidR="00D034C8">
        <w:rPr>
          <w:rFonts w:ascii="Times New Roman" w:hAnsi="Times New Roman" w:cs="Times New Roman"/>
          <w:sz w:val="24"/>
          <w:szCs w:val="24"/>
        </w:rPr>
        <w:t xml:space="preserve"> </w:t>
      </w:r>
      <w:r w:rsidR="001E38DB">
        <w:rPr>
          <w:rFonts w:ascii="Times New Roman" w:hAnsi="Times New Roman" w:cs="Times New Roman"/>
          <w:sz w:val="24"/>
          <w:szCs w:val="24"/>
        </w:rPr>
        <w:t xml:space="preserve">with </w:t>
      </w:r>
      <w:r w:rsidR="001E38DB" w:rsidRPr="001E38DB">
        <w:rPr>
          <w:rFonts w:ascii="Times New Roman" w:hAnsi="Times New Roman" w:cs="Times New Roman"/>
          <w:sz w:val="24"/>
          <w:szCs w:val="24"/>
        </w:rPr>
        <w:t xml:space="preserve">the basics of how </w:t>
      </w:r>
      <w:proofErr w:type="spellStart"/>
      <w:r w:rsidR="001E38DB" w:rsidRPr="001E38DB">
        <w:rPr>
          <w:rFonts w:ascii="Times New Roman" w:hAnsi="Times New Roman" w:cs="Times New Roman"/>
          <w:sz w:val="24"/>
          <w:szCs w:val="24"/>
        </w:rPr>
        <w:t>Vivado</w:t>
      </w:r>
      <w:proofErr w:type="spellEnd"/>
      <w:r w:rsidR="001E38DB">
        <w:rPr>
          <w:rFonts w:ascii="Times New Roman" w:hAnsi="Times New Roman" w:cs="Times New Roman"/>
          <w:sz w:val="24"/>
          <w:szCs w:val="24"/>
        </w:rPr>
        <w:t xml:space="preserve"> </w:t>
      </w:r>
      <w:r w:rsidR="001E38DB" w:rsidRPr="001E38DB">
        <w:rPr>
          <w:rFonts w:ascii="Times New Roman" w:hAnsi="Times New Roman" w:cs="Times New Roman"/>
          <w:sz w:val="24"/>
          <w:szCs w:val="24"/>
        </w:rPr>
        <w:t xml:space="preserve">optimizes circuits and how to prevent </w:t>
      </w:r>
      <w:r w:rsidR="00D562D5">
        <w:rPr>
          <w:rFonts w:ascii="Times New Roman" w:hAnsi="Times New Roman" w:cs="Times New Roman"/>
          <w:sz w:val="24"/>
          <w:szCs w:val="24"/>
        </w:rPr>
        <w:t>them</w:t>
      </w:r>
      <w:r w:rsidR="001E38DB" w:rsidRPr="001E38DB">
        <w:rPr>
          <w:rFonts w:ascii="Times New Roman" w:hAnsi="Times New Roman" w:cs="Times New Roman"/>
          <w:sz w:val="24"/>
          <w:szCs w:val="24"/>
        </w:rPr>
        <w:t xml:space="preserve"> to develop circuit structures such as Ring Osci</w:t>
      </w:r>
      <w:r w:rsidR="00D562D5">
        <w:rPr>
          <w:rFonts w:ascii="Times New Roman" w:hAnsi="Times New Roman" w:cs="Times New Roman"/>
          <w:sz w:val="24"/>
          <w:szCs w:val="24"/>
        </w:rPr>
        <w:t>l</w:t>
      </w:r>
      <w:r w:rsidR="001E38DB" w:rsidRPr="001E38DB">
        <w:rPr>
          <w:rFonts w:ascii="Times New Roman" w:hAnsi="Times New Roman" w:cs="Times New Roman"/>
          <w:sz w:val="24"/>
          <w:szCs w:val="24"/>
        </w:rPr>
        <w:t>lators</w:t>
      </w:r>
      <w:r w:rsidR="001E38DB">
        <w:rPr>
          <w:rFonts w:ascii="Times New Roman" w:hAnsi="Times New Roman" w:cs="Times New Roman"/>
          <w:sz w:val="24"/>
          <w:szCs w:val="24"/>
        </w:rPr>
        <w:t>. Also, we learned how to d</w:t>
      </w:r>
      <w:r w:rsidR="001E38DB" w:rsidRPr="001E38DB">
        <w:rPr>
          <w:rFonts w:ascii="Times New Roman" w:hAnsi="Times New Roman" w:cs="Times New Roman"/>
          <w:sz w:val="24"/>
          <w:szCs w:val="24"/>
        </w:rPr>
        <w:t>esign a</w:t>
      </w:r>
      <w:r w:rsidR="001E38DB">
        <w:rPr>
          <w:rFonts w:ascii="Times New Roman" w:hAnsi="Times New Roman" w:cs="Times New Roman"/>
          <w:sz w:val="24"/>
          <w:szCs w:val="24"/>
        </w:rPr>
        <w:t>n</w:t>
      </w:r>
      <w:r w:rsidR="001E38DB" w:rsidRPr="001E38DB">
        <w:rPr>
          <w:rFonts w:ascii="Times New Roman" w:hAnsi="Times New Roman" w:cs="Times New Roman"/>
          <w:sz w:val="24"/>
          <w:szCs w:val="24"/>
        </w:rPr>
        <w:t xml:space="preserve"> RO structure and use a hard macro to specify placement on the FPGA</w:t>
      </w:r>
      <w:r w:rsidR="001E38DB">
        <w:rPr>
          <w:rFonts w:ascii="Times New Roman" w:hAnsi="Times New Roman" w:cs="Times New Roman"/>
          <w:sz w:val="24"/>
          <w:szCs w:val="24"/>
        </w:rPr>
        <w:t xml:space="preserve">. </w:t>
      </w:r>
      <w:r w:rsidR="00960619">
        <w:rPr>
          <w:rFonts w:ascii="Times New Roman" w:hAnsi="Times New Roman" w:cs="Times New Roman"/>
          <w:sz w:val="24"/>
          <w:szCs w:val="24"/>
        </w:rPr>
        <w:t xml:space="preserve">There was only one task </w:t>
      </w:r>
      <w:r w:rsidR="00D562D5">
        <w:rPr>
          <w:rFonts w:ascii="Times New Roman" w:hAnsi="Times New Roman" w:cs="Times New Roman"/>
          <w:sz w:val="24"/>
          <w:szCs w:val="24"/>
        </w:rPr>
        <w:t xml:space="preserve">in </w:t>
      </w:r>
      <w:r w:rsidR="00960619">
        <w:rPr>
          <w:rFonts w:ascii="Times New Roman" w:hAnsi="Times New Roman" w:cs="Times New Roman"/>
          <w:sz w:val="24"/>
          <w:szCs w:val="24"/>
        </w:rPr>
        <w:t>this lab that implemented e</w:t>
      </w:r>
      <w:r w:rsidR="00D562D5">
        <w:rPr>
          <w:rFonts w:ascii="Times New Roman" w:hAnsi="Times New Roman" w:cs="Times New Roman"/>
          <w:sz w:val="24"/>
          <w:szCs w:val="24"/>
        </w:rPr>
        <w:t>v</w:t>
      </w:r>
      <w:r w:rsidR="00960619">
        <w:rPr>
          <w:rFonts w:ascii="Times New Roman" w:hAnsi="Times New Roman" w:cs="Times New Roman"/>
          <w:sz w:val="24"/>
          <w:szCs w:val="24"/>
        </w:rPr>
        <w:t>erything. The TA checked off all work.</w:t>
      </w:r>
    </w:p>
    <w:p w14:paraId="54200660" w14:textId="3B810020" w:rsidR="00B2262A" w:rsidRPr="00DE2A6B" w:rsidRDefault="00951895" w:rsidP="00DE2A6B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9E6607" w:rsidRPr="00DE2A6B">
        <w:rPr>
          <w:rFonts w:ascii="Times New Roman" w:hAnsi="Times New Roman" w:cs="Times New Roman"/>
          <w:b/>
          <w:bCs/>
          <w:color w:val="auto"/>
        </w:rPr>
        <w:t xml:space="preserve"> 1</w:t>
      </w:r>
    </w:p>
    <w:p w14:paraId="6D310939" w14:textId="2B1D2131" w:rsidR="00393DE0" w:rsidRDefault="008037D2" w:rsidP="0095189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E2A6B">
        <w:rPr>
          <w:rFonts w:ascii="Times New Roman" w:hAnsi="Times New Roman" w:cs="Times New Roman"/>
          <w:sz w:val="24"/>
          <w:szCs w:val="24"/>
        </w:rPr>
        <w:tab/>
      </w:r>
      <w:r w:rsidR="00DE2A6B">
        <w:rPr>
          <w:rFonts w:ascii="Times New Roman" w:hAnsi="Times New Roman" w:cs="Times New Roman"/>
          <w:sz w:val="24"/>
          <w:szCs w:val="24"/>
        </w:rPr>
        <w:t xml:space="preserve">In </w:t>
      </w:r>
      <w:r w:rsidR="00951895">
        <w:rPr>
          <w:rFonts w:ascii="Times New Roman" w:hAnsi="Times New Roman" w:cs="Times New Roman"/>
          <w:sz w:val="24"/>
          <w:szCs w:val="24"/>
        </w:rPr>
        <w:t xml:space="preserve">Task 1, </w:t>
      </w:r>
      <w:r w:rsidR="000935F8">
        <w:rPr>
          <w:rFonts w:ascii="Times New Roman" w:hAnsi="Times New Roman" w:cs="Times New Roman"/>
          <w:sz w:val="24"/>
          <w:szCs w:val="24"/>
        </w:rPr>
        <w:t xml:space="preserve">we were asked to </w:t>
      </w:r>
      <w:r w:rsidR="003E3611">
        <w:rPr>
          <w:rFonts w:ascii="Times New Roman" w:hAnsi="Times New Roman" w:cs="Times New Roman"/>
          <w:sz w:val="24"/>
          <w:szCs w:val="24"/>
        </w:rPr>
        <w:t>design</w:t>
      </w:r>
      <w:r w:rsidR="00690B49" w:rsidRPr="00690B49">
        <w:rPr>
          <w:rFonts w:ascii="Times New Roman" w:hAnsi="Times New Roman" w:cs="Times New Roman"/>
          <w:sz w:val="24"/>
          <w:szCs w:val="24"/>
        </w:rPr>
        <w:t xml:space="preserve"> </w:t>
      </w:r>
      <w:r w:rsidR="00960619">
        <w:rPr>
          <w:rFonts w:ascii="Times New Roman" w:hAnsi="Times New Roman" w:cs="Times New Roman"/>
          <w:sz w:val="24"/>
          <w:szCs w:val="24"/>
        </w:rPr>
        <w:t>a 5 stage and a 9 Stage</w:t>
      </w:r>
      <w:r w:rsidR="00D05168">
        <w:rPr>
          <w:rFonts w:ascii="Times New Roman" w:hAnsi="Times New Roman" w:cs="Times New Roman"/>
          <w:sz w:val="24"/>
          <w:szCs w:val="24"/>
        </w:rPr>
        <w:t xml:space="preserve"> Ring Oscillator. These were to be built into separate files. Once we designed both, we were asked to write test benches for both. You can find the design code</w:t>
      </w:r>
      <w:r w:rsidR="00E24CCF">
        <w:rPr>
          <w:rFonts w:ascii="Times New Roman" w:hAnsi="Times New Roman" w:cs="Times New Roman"/>
          <w:sz w:val="24"/>
          <w:szCs w:val="24"/>
        </w:rPr>
        <w:t>s in Code 1 and Code 2 respec</w:t>
      </w:r>
      <w:r w:rsidR="00D562D5">
        <w:rPr>
          <w:rFonts w:ascii="Times New Roman" w:hAnsi="Times New Roman" w:cs="Times New Roman"/>
          <w:sz w:val="24"/>
          <w:szCs w:val="24"/>
        </w:rPr>
        <w:t>t</w:t>
      </w:r>
      <w:r w:rsidR="00E24CCF">
        <w:rPr>
          <w:rFonts w:ascii="Times New Roman" w:hAnsi="Times New Roman" w:cs="Times New Roman"/>
          <w:sz w:val="24"/>
          <w:szCs w:val="24"/>
        </w:rPr>
        <w:t>ively and the test</w:t>
      </w:r>
      <w:r w:rsidR="00D562D5">
        <w:rPr>
          <w:rFonts w:ascii="Times New Roman" w:hAnsi="Times New Roman" w:cs="Times New Roman"/>
          <w:sz w:val="24"/>
          <w:szCs w:val="24"/>
        </w:rPr>
        <w:t xml:space="preserve"> </w:t>
      </w:r>
      <w:r w:rsidR="00E24CCF">
        <w:rPr>
          <w:rFonts w:ascii="Times New Roman" w:hAnsi="Times New Roman" w:cs="Times New Roman"/>
          <w:sz w:val="24"/>
          <w:szCs w:val="24"/>
        </w:rPr>
        <w:t>benches in Testbench 1 and Testbench 2. The screenshots of the simulations can be seen in Figure 1 and Figure 2.</w:t>
      </w:r>
    </w:p>
    <w:p w14:paraId="3416466F" w14:textId="4E5EA210" w:rsidR="00E24CCF" w:rsidRPr="00F66100" w:rsidRDefault="00E24CCF" w:rsidP="00951895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Next, we were asked to create </w:t>
      </w:r>
      <w:r w:rsidR="00BE3A36">
        <w:rPr>
          <w:rFonts w:ascii="Times New Roman" w:hAnsi="Times New Roman" w:cs="Times New Roman"/>
          <w:sz w:val="24"/>
          <w:szCs w:val="24"/>
        </w:rPr>
        <w:t xml:space="preserve">hard macros for both designs. The screenshots for the macros can be seen in Figures </w:t>
      </w:r>
      <w:r w:rsidR="00565E5A">
        <w:rPr>
          <w:rFonts w:ascii="Times New Roman" w:hAnsi="Times New Roman" w:cs="Times New Roman"/>
          <w:sz w:val="24"/>
          <w:szCs w:val="24"/>
        </w:rPr>
        <w:t>3 and 4.</w:t>
      </w:r>
      <w:r w:rsidR="002614E7">
        <w:rPr>
          <w:rFonts w:ascii="Times New Roman" w:hAnsi="Times New Roman" w:cs="Times New Roman"/>
          <w:sz w:val="24"/>
          <w:szCs w:val="24"/>
        </w:rPr>
        <w:t xml:space="preserve"> Lastly, we were to show the TA the in and out ports of both designs. These can be seen in Figures 5 and 6.</w:t>
      </w:r>
      <w:r w:rsidR="0063057B">
        <w:rPr>
          <w:rFonts w:ascii="Times New Roman" w:hAnsi="Times New Roman" w:cs="Times New Roman"/>
          <w:sz w:val="24"/>
          <w:szCs w:val="24"/>
        </w:rPr>
        <w:t xml:space="preserve"> This completed the entire lab.</w:t>
      </w:r>
    </w:p>
    <w:p w14:paraId="21F26F46" w14:textId="1362F269" w:rsidR="00A22FCE" w:rsidRDefault="0063057B" w:rsidP="00A22F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B9F9DC1" wp14:editId="2B556D09">
            <wp:extent cx="3581400" cy="1373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8" cy="139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B5F8B" w14:textId="6A04F2B0" w:rsidR="007434A5" w:rsidRDefault="00A22FCE" w:rsidP="00240888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 w:rsidR="00A31FA5"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1</w:t>
      </w:r>
    </w:p>
    <w:p w14:paraId="6905897A" w14:textId="5806AFFC" w:rsidR="0063057B" w:rsidRDefault="0063057B" w:rsidP="0063057B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863B126" wp14:editId="2CA0856C">
            <wp:extent cx="3683000" cy="190649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1664" cy="1931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C6FD3" w14:textId="26BCCE1A" w:rsidR="0063057B" w:rsidRDefault="0063057B" w:rsidP="00C9128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</w:t>
      </w:r>
      <w:r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</w:tblGrid>
      <w:tr w:rsidR="00E52E6C" w:rsidRPr="00E52E6C" w14:paraId="5698729B" w14:textId="77777777" w:rsidTr="003C7444">
        <w:trPr>
          <w:jc w:val="center"/>
        </w:trPr>
        <w:tc>
          <w:tcPr>
            <w:tcW w:w="4675" w:type="dxa"/>
          </w:tcPr>
          <w:p w14:paraId="4C14C016" w14:textId="77777777" w:rsidR="00C91285" w:rsidRPr="00C91285" w:rsidRDefault="00C91285" w:rsidP="00C9128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9128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* ALLOW_COMBINATIONAL_LOOPS = "TRUE" *)</w:t>
            </w:r>
          </w:p>
          <w:p w14:paraId="5319F56A" w14:textId="77777777" w:rsidR="00C91285" w:rsidRPr="00C91285" w:rsidRDefault="00C91285" w:rsidP="00C9128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9128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(* DONT_TOUCH = "TRUE" *</w:t>
            </w:r>
            <w:proofErr w:type="gramStart"/>
            <w:r w:rsidRPr="00C9128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  wire</w:t>
            </w:r>
            <w:proofErr w:type="gramEnd"/>
            <w:r w:rsidRPr="00C9128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w1, w2, w3, w4, w5, w6;</w:t>
            </w:r>
          </w:p>
          <w:p w14:paraId="25E8D327" w14:textId="77777777" w:rsidR="00C91285" w:rsidRPr="00C91285" w:rsidRDefault="00C91285" w:rsidP="00C9128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9128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//first RO level 5</w:t>
            </w:r>
          </w:p>
          <w:p w14:paraId="6FF94B5E" w14:textId="77777777" w:rsidR="00C91285" w:rsidRPr="00C91285" w:rsidRDefault="00C91285" w:rsidP="00C9128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9128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begin</w:t>
            </w:r>
          </w:p>
          <w:p w14:paraId="49CD4AEF" w14:textId="77777777" w:rsidR="00C91285" w:rsidRPr="00C91285" w:rsidRDefault="00C91285" w:rsidP="00C9128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9128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nd #5 (w1, in, w6</w:t>
            </w:r>
            <w:proofErr w:type="gramStart"/>
            <w:r w:rsidRPr="00C9128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63C0A157" w14:textId="77777777" w:rsidR="00C91285" w:rsidRPr="00C91285" w:rsidRDefault="00C91285" w:rsidP="00C9128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9128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not #5 (w2, w1</w:t>
            </w:r>
            <w:proofErr w:type="gramStart"/>
            <w:r w:rsidRPr="00C9128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6FFA83BC" w14:textId="77777777" w:rsidR="00C91285" w:rsidRPr="00C91285" w:rsidRDefault="00C91285" w:rsidP="00C9128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9128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not #5 (w3, w2</w:t>
            </w:r>
            <w:proofErr w:type="gramStart"/>
            <w:r w:rsidRPr="00C9128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789CAA2C" w14:textId="77777777" w:rsidR="00C91285" w:rsidRPr="00C91285" w:rsidRDefault="00C91285" w:rsidP="00C9128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9128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not #5 (w4, w3</w:t>
            </w:r>
            <w:proofErr w:type="gramStart"/>
            <w:r w:rsidRPr="00C9128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2D3942F6" w14:textId="77777777" w:rsidR="00C91285" w:rsidRPr="00C91285" w:rsidRDefault="00C91285" w:rsidP="00C9128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9128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not #5 (w5, w4</w:t>
            </w:r>
            <w:proofErr w:type="gramStart"/>
            <w:r w:rsidRPr="00C9128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08CA9D47" w14:textId="77777777" w:rsidR="00C91285" w:rsidRPr="00C91285" w:rsidRDefault="00C91285" w:rsidP="00C9128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9128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not #5 (w6, w5</w:t>
            </w:r>
            <w:proofErr w:type="gramStart"/>
            <w:r w:rsidRPr="00C9128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60007253" w14:textId="77777777" w:rsidR="00C91285" w:rsidRPr="00C91285" w:rsidRDefault="00C91285" w:rsidP="00C9128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9128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w6 = </w:t>
            </w:r>
            <w:proofErr w:type="gramStart"/>
            <w:r w:rsidRPr="00C9128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out;</w:t>
            </w:r>
            <w:proofErr w:type="gramEnd"/>
          </w:p>
          <w:p w14:paraId="0C2EC993" w14:textId="77777777" w:rsidR="00C91285" w:rsidRPr="00C91285" w:rsidRDefault="00C91285" w:rsidP="00C9128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C9128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nd</w:t>
            </w:r>
          </w:p>
          <w:p w14:paraId="79F7C3B2" w14:textId="77777777" w:rsidR="00C91285" w:rsidRPr="00C91285" w:rsidRDefault="00C91285" w:rsidP="00C9128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31BA63EE" w14:textId="311B85D1" w:rsidR="00277852" w:rsidRPr="00E52E6C" w:rsidRDefault="00C91285" w:rsidP="00C91285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C91285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1CC611F4" w14:textId="78A0F7AD" w:rsidR="00752ED3" w:rsidRDefault="00C91285" w:rsidP="00856D88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</w:t>
      </w:r>
      <w:r w:rsidR="00277852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1</w:t>
      </w:r>
    </w:p>
    <w:p w14:paraId="4681B246" w14:textId="328A3F95" w:rsidR="00B11898" w:rsidRDefault="00752ED3" w:rsidP="00752ED3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</w:tblGrid>
      <w:tr w:rsidR="00C91285" w:rsidRPr="00E52E6C" w14:paraId="11AC2FD4" w14:textId="77777777" w:rsidTr="00447445">
        <w:trPr>
          <w:jc w:val="center"/>
        </w:trPr>
        <w:tc>
          <w:tcPr>
            <w:tcW w:w="4675" w:type="dxa"/>
          </w:tcPr>
          <w:p w14:paraId="6A27A144" w14:textId="77777777" w:rsidR="00752ED3" w:rsidRPr="00752ED3" w:rsidRDefault="00752ED3" w:rsidP="00752ED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lastRenderedPageBreak/>
              <w:t>(* ALLOW_COMBINATIONAL_LOOPS = "TRUE" *)</w:t>
            </w:r>
          </w:p>
          <w:p w14:paraId="0D628DD7" w14:textId="77777777" w:rsidR="00752ED3" w:rsidRPr="00752ED3" w:rsidRDefault="00752ED3" w:rsidP="00752ED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(* DONT_TOUCH = "TRUE" *</w:t>
            </w:r>
            <w:proofErr w:type="gramStart"/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  wire</w:t>
            </w:r>
            <w:proofErr w:type="gramEnd"/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r1, r2, r3, r4, r5, r6, r7, r8, r9, r10;</w:t>
            </w:r>
          </w:p>
          <w:p w14:paraId="18E8264F" w14:textId="77777777" w:rsidR="00752ED3" w:rsidRPr="00752ED3" w:rsidRDefault="00752ED3" w:rsidP="00752ED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</w:t>
            </w:r>
          </w:p>
          <w:p w14:paraId="1D1256D4" w14:textId="77777777" w:rsidR="00752ED3" w:rsidRPr="00752ED3" w:rsidRDefault="00752ED3" w:rsidP="00752ED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//2nd R0 </w:t>
            </w:r>
            <w:proofErr w:type="spellStart"/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lvl</w:t>
            </w:r>
            <w:proofErr w:type="spellEnd"/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6</w:t>
            </w:r>
          </w:p>
          <w:p w14:paraId="6399CA58" w14:textId="77777777" w:rsidR="00752ED3" w:rsidRPr="00752ED3" w:rsidRDefault="00752ED3" w:rsidP="00752ED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begin</w:t>
            </w:r>
          </w:p>
          <w:p w14:paraId="1DF48F2D" w14:textId="77777777" w:rsidR="00752ED3" w:rsidRPr="00752ED3" w:rsidRDefault="00752ED3" w:rsidP="00752ED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and #5 (r1, in, r10</w:t>
            </w:r>
            <w:proofErr w:type="gramStart"/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4A2578D4" w14:textId="77777777" w:rsidR="00752ED3" w:rsidRPr="00752ED3" w:rsidRDefault="00752ED3" w:rsidP="00752ED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not #5 (r2, r1</w:t>
            </w:r>
            <w:proofErr w:type="gramStart"/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1A9941CC" w14:textId="77777777" w:rsidR="00752ED3" w:rsidRPr="00752ED3" w:rsidRDefault="00752ED3" w:rsidP="00752ED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not #5 (r3, r2</w:t>
            </w:r>
            <w:proofErr w:type="gramStart"/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047DEE5A" w14:textId="77777777" w:rsidR="00752ED3" w:rsidRPr="00752ED3" w:rsidRDefault="00752ED3" w:rsidP="00752ED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not #5 (r4, r3</w:t>
            </w:r>
            <w:proofErr w:type="gramStart"/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6E2DB1DB" w14:textId="77777777" w:rsidR="00752ED3" w:rsidRPr="00752ED3" w:rsidRDefault="00752ED3" w:rsidP="00752ED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not #5 (r5, r4</w:t>
            </w:r>
            <w:proofErr w:type="gramStart"/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6A0D237B" w14:textId="77777777" w:rsidR="00752ED3" w:rsidRPr="00752ED3" w:rsidRDefault="00752ED3" w:rsidP="00752ED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not #5 (r6, r5</w:t>
            </w:r>
            <w:proofErr w:type="gramStart"/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15170884" w14:textId="77777777" w:rsidR="00752ED3" w:rsidRPr="00752ED3" w:rsidRDefault="00752ED3" w:rsidP="00752ED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not #5 (r7, r6</w:t>
            </w:r>
            <w:proofErr w:type="gramStart"/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2FAE79D5" w14:textId="77777777" w:rsidR="00752ED3" w:rsidRPr="00752ED3" w:rsidRDefault="00752ED3" w:rsidP="00752ED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not #5 (r8, r7</w:t>
            </w:r>
            <w:proofErr w:type="gramStart"/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5384BDF7" w14:textId="77777777" w:rsidR="00752ED3" w:rsidRPr="00752ED3" w:rsidRDefault="00752ED3" w:rsidP="00752ED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not #5 (r9, r8</w:t>
            </w:r>
            <w:proofErr w:type="gramStart"/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2678818D" w14:textId="77777777" w:rsidR="00752ED3" w:rsidRPr="00752ED3" w:rsidRDefault="00752ED3" w:rsidP="00752ED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not #5 (out, r9</w:t>
            </w:r>
            <w:proofErr w:type="gramStart"/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780EC95F" w14:textId="77777777" w:rsidR="00752ED3" w:rsidRPr="00752ED3" w:rsidRDefault="00752ED3" w:rsidP="00752ED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assign r10 = </w:t>
            </w:r>
            <w:proofErr w:type="gramStart"/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out;</w:t>
            </w:r>
            <w:proofErr w:type="gramEnd"/>
          </w:p>
          <w:p w14:paraId="6A5048D4" w14:textId="77777777" w:rsidR="00752ED3" w:rsidRPr="00752ED3" w:rsidRDefault="00752ED3" w:rsidP="00752ED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end</w:t>
            </w:r>
          </w:p>
          <w:p w14:paraId="2506EF05" w14:textId="77777777" w:rsidR="00752ED3" w:rsidRPr="00752ED3" w:rsidRDefault="00752ED3" w:rsidP="00752ED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</w:t>
            </w:r>
          </w:p>
          <w:p w14:paraId="160C4BEA" w14:textId="77777777" w:rsidR="00752ED3" w:rsidRPr="00752ED3" w:rsidRDefault="00752ED3" w:rsidP="00752ED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</w:t>
            </w:r>
          </w:p>
          <w:p w14:paraId="57667BE7" w14:textId="70C91337" w:rsidR="00C91285" w:rsidRPr="00E52E6C" w:rsidRDefault="00752ED3" w:rsidP="00752ED3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752ED3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3C00B145" w14:textId="385EFCB1" w:rsidR="00C91285" w:rsidRDefault="00C91285" w:rsidP="00C91285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Code 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</w:tblGrid>
      <w:tr w:rsidR="00752ED3" w:rsidRPr="00E52E6C" w14:paraId="2447772E" w14:textId="77777777" w:rsidTr="00447445">
        <w:trPr>
          <w:jc w:val="center"/>
        </w:trPr>
        <w:tc>
          <w:tcPr>
            <w:tcW w:w="4675" w:type="dxa"/>
          </w:tcPr>
          <w:p w14:paraId="17297610" w14:textId="77777777" w:rsidR="00671AC2" w:rsidRPr="00671AC2" w:rsidRDefault="00671AC2" w:rsidP="00671A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ssign w1 = DUT.</w:t>
            </w:r>
            <w:proofErr w:type="gramStart"/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w1;</w:t>
            </w:r>
            <w:proofErr w:type="gramEnd"/>
          </w:p>
          <w:p w14:paraId="2CA2F950" w14:textId="77777777" w:rsidR="00671AC2" w:rsidRPr="00671AC2" w:rsidRDefault="00671AC2" w:rsidP="00671A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ssign w2 = DUT.</w:t>
            </w:r>
            <w:proofErr w:type="gramStart"/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w2;</w:t>
            </w:r>
            <w:proofErr w:type="gramEnd"/>
          </w:p>
          <w:p w14:paraId="03434011" w14:textId="77777777" w:rsidR="00671AC2" w:rsidRPr="00671AC2" w:rsidRDefault="00671AC2" w:rsidP="00671A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ssign w3 = DUT.</w:t>
            </w:r>
            <w:proofErr w:type="gramStart"/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w3;</w:t>
            </w:r>
            <w:proofErr w:type="gramEnd"/>
          </w:p>
          <w:p w14:paraId="45FD8306" w14:textId="77777777" w:rsidR="00671AC2" w:rsidRPr="00671AC2" w:rsidRDefault="00671AC2" w:rsidP="00671A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ssign w4 = DUT.</w:t>
            </w:r>
            <w:proofErr w:type="gramStart"/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w4;</w:t>
            </w:r>
            <w:proofErr w:type="gramEnd"/>
          </w:p>
          <w:p w14:paraId="29985586" w14:textId="77777777" w:rsidR="00671AC2" w:rsidRPr="00671AC2" w:rsidRDefault="00671AC2" w:rsidP="00671A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ssign w5 = DUT.</w:t>
            </w:r>
            <w:proofErr w:type="gramStart"/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w5;</w:t>
            </w:r>
            <w:proofErr w:type="gramEnd"/>
          </w:p>
          <w:p w14:paraId="5415C614" w14:textId="77777777" w:rsidR="00671AC2" w:rsidRPr="00671AC2" w:rsidRDefault="00671AC2" w:rsidP="00671A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ssign w6 = DUT.</w:t>
            </w:r>
            <w:proofErr w:type="gramStart"/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w6;</w:t>
            </w:r>
            <w:proofErr w:type="gramEnd"/>
          </w:p>
          <w:p w14:paraId="625CC348" w14:textId="77777777" w:rsidR="00671AC2" w:rsidRPr="00671AC2" w:rsidRDefault="00671AC2" w:rsidP="00671A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1BBC8F14" w14:textId="77777777" w:rsidR="00671AC2" w:rsidRPr="00671AC2" w:rsidRDefault="00671AC2" w:rsidP="00671A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initial </w:t>
            </w:r>
            <w:proofErr w:type="gramStart"/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2BC9B7A7" w14:textId="77777777" w:rsidR="00671AC2" w:rsidRPr="00671AC2" w:rsidRDefault="00671AC2" w:rsidP="00671A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1550 $finish; //runs simulation 100 </w:t>
            </w:r>
            <w:proofErr w:type="gramStart"/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imes</w:t>
            </w:r>
            <w:proofErr w:type="gramEnd"/>
          </w:p>
          <w:p w14:paraId="74973CC9" w14:textId="77777777" w:rsidR="00671AC2" w:rsidRPr="00671AC2" w:rsidRDefault="00671AC2" w:rsidP="00671A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6903D0EB" w14:textId="77777777" w:rsidR="00671AC2" w:rsidRPr="00671AC2" w:rsidRDefault="00671AC2" w:rsidP="00671A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</w:p>
          <w:p w14:paraId="5272C8C5" w14:textId="77777777" w:rsidR="00671AC2" w:rsidRPr="00671AC2" w:rsidRDefault="00671AC2" w:rsidP="00671A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initial </w:t>
            </w:r>
            <w:proofErr w:type="gramStart"/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188D2202" w14:textId="77777777" w:rsidR="00671AC2" w:rsidRPr="00671AC2" w:rsidRDefault="00671AC2" w:rsidP="00671A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in = </w:t>
            </w:r>
            <w:proofErr w:type="gramStart"/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795E648A" w14:textId="77777777" w:rsidR="00671AC2" w:rsidRPr="00671AC2" w:rsidRDefault="00671AC2" w:rsidP="00671A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150 in = </w:t>
            </w:r>
            <w:proofErr w:type="gramStart"/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3543FCB7" w14:textId="77777777" w:rsidR="00671AC2" w:rsidRPr="00671AC2" w:rsidRDefault="00671AC2" w:rsidP="00671A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</w:p>
          <w:p w14:paraId="0C42D89E" w14:textId="77777777" w:rsidR="00671AC2" w:rsidRPr="00671AC2" w:rsidRDefault="00671AC2" w:rsidP="00671A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7BDB39DB" w14:textId="7B7CDA98" w:rsidR="00752ED3" w:rsidRPr="00E52E6C" w:rsidRDefault="00671AC2" w:rsidP="00671AC2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671AC2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6C4ED2F3" w14:textId="7C93F0F2" w:rsidR="00E40617" w:rsidRDefault="00752ED3" w:rsidP="00752ED3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estbench 1</w:t>
      </w:r>
    </w:p>
    <w:p w14:paraId="0E2D57F4" w14:textId="401AC203" w:rsidR="00752ED3" w:rsidRDefault="00E40617" w:rsidP="00E40617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</w:tblGrid>
      <w:tr w:rsidR="00671AC2" w:rsidRPr="00E52E6C" w14:paraId="28824AE4" w14:textId="77777777" w:rsidTr="00447445">
        <w:trPr>
          <w:jc w:val="center"/>
        </w:trPr>
        <w:tc>
          <w:tcPr>
            <w:tcW w:w="4675" w:type="dxa"/>
          </w:tcPr>
          <w:p w14:paraId="3A6D9748" w14:textId="77777777" w:rsidR="00E40617" w:rsidRPr="00E40617" w:rsidRDefault="00E40617" w:rsidP="00E4061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lastRenderedPageBreak/>
              <w:t>assign r1 = DUT.</w:t>
            </w:r>
            <w:proofErr w:type="gramStart"/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1;</w:t>
            </w:r>
            <w:proofErr w:type="gramEnd"/>
          </w:p>
          <w:p w14:paraId="195183A5" w14:textId="77777777" w:rsidR="00E40617" w:rsidRPr="00E40617" w:rsidRDefault="00E40617" w:rsidP="00E4061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r2 = DUT.</w:t>
            </w:r>
            <w:proofErr w:type="gramStart"/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2;</w:t>
            </w:r>
            <w:proofErr w:type="gramEnd"/>
          </w:p>
          <w:p w14:paraId="6734064A" w14:textId="77777777" w:rsidR="00E40617" w:rsidRPr="00E40617" w:rsidRDefault="00E40617" w:rsidP="00E4061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r3 = DUT.</w:t>
            </w:r>
            <w:proofErr w:type="gramStart"/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3;</w:t>
            </w:r>
            <w:proofErr w:type="gramEnd"/>
          </w:p>
          <w:p w14:paraId="51E22B4F" w14:textId="77777777" w:rsidR="00E40617" w:rsidRPr="00E40617" w:rsidRDefault="00E40617" w:rsidP="00E4061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r4 = DUT.</w:t>
            </w:r>
            <w:proofErr w:type="gramStart"/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4;</w:t>
            </w:r>
            <w:proofErr w:type="gramEnd"/>
          </w:p>
          <w:p w14:paraId="6CA45B26" w14:textId="77777777" w:rsidR="00E40617" w:rsidRPr="00E40617" w:rsidRDefault="00E40617" w:rsidP="00E4061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r5 = DUT.</w:t>
            </w:r>
            <w:proofErr w:type="gramStart"/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5;</w:t>
            </w:r>
            <w:proofErr w:type="gramEnd"/>
          </w:p>
          <w:p w14:paraId="7849BEC2" w14:textId="77777777" w:rsidR="00E40617" w:rsidRPr="00E40617" w:rsidRDefault="00E40617" w:rsidP="00E4061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r6 = DUT.</w:t>
            </w:r>
            <w:proofErr w:type="gramStart"/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6;</w:t>
            </w:r>
            <w:proofErr w:type="gramEnd"/>
          </w:p>
          <w:p w14:paraId="4027FF5A" w14:textId="77777777" w:rsidR="00E40617" w:rsidRPr="00E40617" w:rsidRDefault="00E40617" w:rsidP="00E4061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r7 = DUT.</w:t>
            </w:r>
            <w:proofErr w:type="gramStart"/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7;</w:t>
            </w:r>
            <w:proofErr w:type="gramEnd"/>
          </w:p>
          <w:p w14:paraId="597C08AB" w14:textId="77777777" w:rsidR="00E40617" w:rsidRPr="00E40617" w:rsidRDefault="00E40617" w:rsidP="00E4061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r8 = DUT.</w:t>
            </w:r>
            <w:proofErr w:type="gramStart"/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8;</w:t>
            </w:r>
            <w:proofErr w:type="gramEnd"/>
          </w:p>
          <w:p w14:paraId="06657452" w14:textId="77777777" w:rsidR="00E40617" w:rsidRPr="00E40617" w:rsidRDefault="00E40617" w:rsidP="00E4061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r9 = DUT.</w:t>
            </w:r>
            <w:proofErr w:type="gramStart"/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9;</w:t>
            </w:r>
            <w:proofErr w:type="gramEnd"/>
          </w:p>
          <w:p w14:paraId="7D2C2C5A" w14:textId="77777777" w:rsidR="00E40617" w:rsidRPr="00E40617" w:rsidRDefault="00E40617" w:rsidP="00E4061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assign r10 = DUT.</w:t>
            </w:r>
            <w:proofErr w:type="gramStart"/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r10;</w:t>
            </w:r>
            <w:proofErr w:type="gramEnd"/>
          </w:p>
          <w:p w14:paraId="22AE6C3D" w14:textId="77777777" w:rsidR="00E40617" w:rsidRPr="00E40617" w:rsidRDefault="00E40617" w:rsidP="00E4061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</w:p>
          <w:p w14:paraId="187B173C" w14:textId="77777777" w:rsidR="00E40617" w:rsidRPr="00E40617" w:rsidRDefault="00E40617" w:rsidP="00E4061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itial </w:t>
            </w:r>
            <w:proofErr w:type="gramStart"/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45371FAE" w14:textId="77777777" w:rsidR="00E40617" w:rsidRPr="00E40617" w:rsidRDefault="00E40617" w:rsidP="00E4061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#1550 $finish; //runs simulation 1550 </w:t>
            </w:r>
            <w:proofErr w:type="gramStart"/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imes</w:t>
            </w:r>
            <w:proofErr w:type="gramEnd"/>
          </w:p>
          <w:p w14:paraId="6EC7299B" w14:textId="77777777" w:rsidR="00E40617" w:rsidRPr="00E40617" w:rsidRDefault="00E40617" w:rsidP="00E4061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end</w:t>
            </w:r>
          </w:p>
          <w:p w14:paraId="6993FF84" w14:textId="77777777" w:rsidR="00E40617" w:rsidRPr="00E40617" w:rsidRDefault="00E40617" w:rsidP="00E4061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</w:t>
            </w:r>
          </w:p>
          <w:p w14:paraId="6DBE4D7B" w14:textId="77777777" w:rsidR="00E40617" w:rsidRPr="00E40617" w:rsidRDefault="00E40617" w:rsidP="00E4061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itial </w:t>
            </w:r>
            <w:proofErr w:type="gramStart"/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38AF626B" w14:textId="77777777" w:rsidR="00E40617" w:rsidRPr="00E40617" w:rsidRDefault="00E40617" w:rsidP="00E4061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in = </w:t>
            </w:r>
            <w:proofErr w:type="gramStart"/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3B5F6ABA" w14:textId="77777777" w:rsidR="00E40617" w:rsidRPr="00E40617" w:rsidRDefault="00E40617" w:rsidP="00E4061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#150 in = </w:t>
            </w:r>
            <w:proofErr w:type="gramStart"/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568E42D4" w14:textId="77777777" w:rsidR="00E40617" w:rsidRPr="00E40617" w:rsidRDefault="00E40617" w:rsidP="00E4061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</w:t>
            </w:r>
          </w:p>
          <w:p w14:paraId="2AA69004" w14:textId="77777777" w:rsidR="00E40617" w:rsidRPr="00E40617" w:rsidRDefault="00E40617" w:rsidP="00E4061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end</w:t>
            </w:r>
          </w:p>
          <w:p w14:paraId="590B7B33" w14:textId="52EFAA7D" w:rsidR="00671AC2" w:rsidRPr="00E52E6C" w:rsidRDefault="00E40617" w:rsidP="00E40617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E40617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5D839998" w14:textId="02C212F6" w:rsidR="00752ED3" w:rsidRDefault="00752ED3" w:rsidP="00671AC2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estbench 2</w:t>
      </w:r>
    </w:p>
    <w:p w14:paraId="6A5E1DFD" w14:textId="708549D8" w:rsidR="00452D65" w:rsidRDefault="00452D65" w:rsidP="00671AC2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color w:val="7F7F7F" w:themeColor="text1" w:themeTint="80"/>
          <w:sz w:val="24"/>
          <w:szCs w:val="24"/>
        </w:rPr>
        <w:drawing>
          <wp:inline distT="0" distB="0" distL="0" distR="0" wp14:anchorId="2FC972F9" wp14:editId="39617EED">
            <wp:extent cx="4953000" cy="275166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3979" cy="2768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ADC62" w14:textId="6A33EE68" w:rsidR="00452D65" w:rsidRDefault="00452D65" w:rsidP="00671AC2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3</w:t>
      </w:r>
    </w:p>
    <w:p w14:paraId="654DFB6C" w14:textId="1FD80FA9" w:rsidR="004742D9" w:rsidRDefault="004742D9" w:rsidP="00671AC2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color w:val="7F7F7F" w:themeColor="text1" w:themeTint="80"/>
          <w:sz w:val="24"/>
          <w:szCs w:val="24"/>
        </w:rPr>
        <w:lastRenderedPageBreak/>
        <w:drawing>
          <wp:inline distT="0" distB="0" distL="0" distR="0" wp14:anchorId="20848EE3" wp14:editId="695292D6">
            <wp:extent cx="5937250" cy="185420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85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EC815F" w14:textId="0F2A211D" w:rsidR="004742D9" w:rsidRDefault="004742D9" w:rsidP="00671AC2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4</w:t>
      </w:r>
    </w:p>
    <w:p w14:paraId="5E44FC92" w14:textId="4307EC39" w:rsidR="004742D9" w:rsidRDefault="004742D9" w:rsidP="00671AC2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color w:val="7F7F7F" w:themeColor="text1" w:themeTint="80"/>
          <w:sz w:val="24"/>
          <w:szCs w:val="24"/>
        </w:rPr>
        <w:drawing>
          <wp:inline distT="0" distB="0" distL="0" distR="0" wp14:anchorId="7AE537E4" wp14:editId="29DDF4E0">
            <wp:extent cx="4241800" cy="2070100"/>
            <wp:effectExtent l="0" t="0" r="635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207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651D0" w14:textId="612CE456" w:rsidR="004742D9" w:rsidRDefault="004742D9" w:rsidP="00671AC2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5</w:t>
      </w:r>
    </w:p>
    <w:p w14:paraId="1240A89D" w14:textId="1052BAF9" w:rsidR="004742D9" w:rsidRDefault="004742D9" w:rsidP="00671AC2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color w:val="7F7F7F" w:themeColor="text1" w:themeTint="80"/>
          <w:sz w:val="24"/>
          <w:szCs w:val="24"/>
        </w:rPr>
        <w:lastRenderedPageBreak/>
        <w:drawing>
          <wp:inline distT="0" distB="0" distL="0" distR="0" wp14:anchorId="47D25DB5" wp14:editId="6B2E9498">
            <wp:extent cx="3911600" cy="28803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9654" cy="2886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9EF1F" w14:textId="46A5C96B" w:rsidR="004742D9" w:rsidRDefault="004742D9" w:rsidP="00671AC2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Figure 6</w:t>
      </w:r>
    </w:p>
    <w:p w14:paraId="0FE2A126" w14:textId="29150366" w:rsidR="00F67BD6" w:rsidRDefault="00F67BD6" w:rsidP="00F67BD6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Conclusion</w:t>
      </w:r>
    </w:p>
    <w:p w14:paraId="5E236B92" w14:textId="454049DE" w:rsidR="00F67BD6" w:rsidRPr="00E56714" w:rsidRDefault="00F67BD6" w:rsidP="00D919B2">
      <w:pPr>
        <w:spacing w:line="480" w:lineRule="auto"/>
        <w:ind w:firstLine="720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onclusion, this lab was </w:t>
      </w:r>
      <w:r w:rsidR="004742D9">
        <w:rPr>
          <w:rFonts w:ascii="Times New Roman" w:hAnsi="Times New Roman" w:cs="Times New Roman"/>
          <w:sz w:val="24"/>
          <w:szCs w:val="24"/>
        </w:rPr>
        <w:t>very simple to do and a nice change of pace from the other labs. This lab took me about 30 minutes the day before to complete, while normally labs will take me a couple</w:t>
      </w:r>
      <w:r w:rsidR="00BA3389">
        <w:rPr>
          <w:rFonts w:ascii="Times New Roman" w:hAnsi="Times New Roman" w:cs="Times New Roman"/>
          <w:sz w:val="24"/>
          <w:szCs w:val="24"/>
        </w:rPr>
        <w:t xml:space="preserve"> of</w:t>
      </w:r>
      <w:r w:rsidR="004742D9">
        <w:rPr>
          <w:rFonts w:ascii="Times New Roman" w:hAnsi="Times New Roman" w:cs="Times New Roman"/>
          <w:sz w:val="24"/>
          <w:szCs w:val="24"/>
        </w:rPr>
        <w:t xml:space="preserve"> hours </w:t>
      </w:r>
      <w:r w:rsidR="00BA3389">
        <w:rPr>
          <w:rFonts w:ascii="Times New Roman" w:hAnsi="Times New Roman" w:cs="Times New Roman"/>
          <w:sz w:val="24"/>
          <w:szCs w:val="24"/>
        </w:rPr>
        <w:t>to complete the day before. Everything in the lab manual was well written and explained how to implement everything well. I did not have any issues while doing this lab.</w:t>
      </w:r>
    </w:p>
    <w:sectPr w:rsidR="00F67BD6" w:rsidRPr="00E56714" w:rsidSect="00B2262A">
      <w:headerReference w:type="defaul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45082A" w14:textId="77777777" w:rsidR="008451DA" w:rsidRDefault="008451DA" w:rsidP="00B2262A">
      <w:pPr>
        <w:spacing w:after="0" w:line="240" w:lineRule="auto"/>
      </w:pPr>
      <w:r>
        <w:separator/>
      </w:r>
    </w:p>
  </w:endnote>
  <w:endnote w:type="continuationSeparator" w:id="0">
    <w:p w14:paraId="18E00FC3" w14:textId="77777777" w:rsidR="008451DA" w:rsidRDefault="008451DA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EAA6FC" w14:textId="77777777" w:rsidR="008451DA" w:rsidRDefault="008451DA" w:rsidP="00B2262A">
      <w:pPr>
        <w:spacing w:after="0" w:line="240" w:lineRule="auto"/>
      </w:pPr>
      <w:r>
        <w:separator/>
      </w:r>
    </w:p>
  </w:footnote>
  <w:footnote w:type="continuationSeparator" w:id="0">
    <w:p w14:paraId="0FC73667" w14:textId="77777777" w:rsidR="008451DA" w:rsidRDefault="008451DA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CB55B" w14:textId="5509479B" w:rsidR="00B2262A" w:rsidRDefault="00B2262A">
    <w:pPr>
      <w:pStyle w:val="Header"/>
    </w:pPr>
    <w:r>
      <w:t>Jaco Howard</w:t>
    </w:r>
    <w:r>
      <w:ptab w:relativeTo="margin" w:alignment="center" w:leader="none"/>
    </w:r>
    <w:r w:rsidR="00D647D0">
      <w:t>Lab</w:t>
    </w:r>
    <w:r w:rsidR="008849EF">
      <w:t xml:space="preserve"> </w:t>
    </w:r>
    <w:r w:rsidR="00575417">
      <w:t>8</w:t>
    </w:r>
    <w:r>
      <w:ptab w:relativeTo="margin" w:alignment="right" w:leader="none"/>
    </w:r>
    <w:r w:rsidR="00575417">
      <w:t>3</w:t>
    </w:r>
    <w:r>
      <w:t>/</w:t>
    </w:r>
    <w:r w:rsidR="00841DE4">
      <w:t>11</w:t>
    </w:r>
    <w:r>
      <w:t>/2</w:t>
    </w:r>
    <w:r w:rsidR="008849EF"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mwqAUAbA8MCiwAAAA="/>
  </w:docVars>
  <w:rsids>
    <w:rsidRoot w:val="00B2262A"/>
    <w:rsid w:val="000034FD"/>
    <w:rsid w:val="000141D2"/>
    <w:rsid w:val="000261EE"/>
    <w:rsid w:val="0002699B"/>
    <w:rsid w:val="0003049A"/>
    <w:rsid w:val="00042656"/>
    <w:rsid w:val="000640D0"/>
    <w:rsid w:val="000705E0"/>
    <w:rsid w:val="00074915"/>
    <w:rsid w:val="00081C2B"/>
    <w:rsid w:val="000873C2"/>
    <w:rsid w:val="000904E5"/>
    <w:rsid w:val="00092F3F"/>
    <w:rsid w:val="000935F8"/>
    <w:rsid w:val="0009410D"/>
    <w:rsid w:val="00094D9A"/>
    <w:rsid w:val="000B65BB"/>
    <w:rsid w:val="000C2E0F"/>
    <w:rsid w:val="000C67C4"/>
    <w:rsid w:val="000D2B10"/>
    <w:rsid w:val="000E3D39"/>
    <w:rsid w:val="000E6386"/>
    <w:rsid w:val="00100F81"/>
    <w:rsid w:val="001011B0"/>
    <w:rsid w:val="00125FEE"/>
    <w:rsid w:val="001260AE"/>
    <w:rsid w:val="001347A7"/>
    <w:rsid w:val="001402F9"/>
    <w:rsid w:val="001609A0"/>
    <w:rsid w:val="00176079"/>
    <w:rsid w:val="0018548F"/>
    <w:rsid w:val="00196B24"/>
    <w:rsid w:val="001A14BB"/>
    <w:rsid w:val="001B2C85"/>
    <w:rsid w:val="001C19F7"/>
    <w:rsid w:val="001C263A"/>
    <w:rsid w:val="001C6364"/>
    <w:rsid w:val="001E38DB"/>
    <w:rsid w:val="001E399C"/>
    <w:rsid w:val="001F15C1"/>
    <w:rsid w:val="00216C91"/>
    <w:rsid w:val="002240BD"/>
    <w:rsid w:val="00230936"/>
    <w:rsid w:val="00240888"/>
    <w:rsid w:val="002522AE"/>
    <w:rsid w:val="00257700"/>
    <w:rsid w:val="002614E7"/>
    <w:rsid w:val="00271B35"/>
    <w:rsid w:val="00272854"/>
    <w:rsid w:val="00273E5A"/>
    <w:rsid w:val="0027660A"/>
    <w:rsid w:val="00277852"/>
    <w:rsid w:val="00280574"/>
    <w:rsid w:val="002819F2"/>
    <w:rsid w:val="00296BAC"/>
    <w:rsid w:val="002B24F2"/>
    <w:rsid w:val="002B3037"/>
    <w:rsid w:val="002B5BD4"/>
    <w:rsid w:val="002C1BCA"/>
    <w:rsid w:val="002D5DB0"/>
    <w:rsid w:val="002E280B"/>
    <w:rsid w:val="002E7387"/>
    <w:rsid w:val="00306AE8"/>
    <w:rsid w:val="0030794F"/>
    <w:rsid w:val="003152C4"/>
    <w:rsid w:val="00331D99"/>
    <w:rsid w:val="00356135"/>
    <w:rsid w:val="00361990"/>
    <w:rsid w:val="00372419"/>
    <w:rsid w:val="00393DE0"/>
    <w:rsid w:val="00397743"/>
    <w:rsid w:val="003B01EF"/>
    <w:rsid w:val="003B7AC1"/>
    <w:rsid w:val="003C411A"/>
    <w:rsid w:val="003C7444"/>
    <w:rsid w:val="003D29BB"/>
    <w:rsid w:val="003D2ABB"/>
    <w:rsid w:val="003E1354"/>
    <w:rsid w:val="003E3611"/>
    <w:rsid w:val="003E4CAE"/>
    <w:rsid w:val="00401946"/>
    <w:rsid w:val="00411FA3"/>
    <w:rsid w:val="00416C80"/>
    <w:rsid w:val="0042146F"/>
    <w:rsid w:val="00422FE5"/>
    <w:rsid w:val="00424797"/>
    <w:rsid w:val="00424812"/>
    <w:rsid w:val="00432C51"/>
    <w:rsid w:val="004401D1"/>
    <w:rsid w:val="004437F4"/>
    <w:rsid w:val="00447E21"/>
    <w:rsid w:val="00451A58"/>
    <w:rsid w:val="00452D65"/>
    <w:rsid w:val="0045734B"/>
    <w:rsid w:val="00471429"/>
    <w:rsid w:val="00472422"/>
    <w:rsid w:val="004742D9"/>
    <w:rsid w:val="00474DD6"/>
    <w:rsid w:val="0047565E"/>
    <w:rsid w:val="00480A1F"/>
    <w:rsid w:val="00482150"/>
    <w:rsid w:val="00484560"/>
    <w:rsid w:val="004A1F45"/>
    <w:rsid w:val="004B02D2"/>
    <w:rsid w:val="004B405D"/>
    <w:rsid w:val="004B4520"/>
    <w:rsid w:val="004B726E"/>
    <w:rsid w:val="004C6225"/>
    <w:rsid w:val="004C733C"/>
    <w:rsid w:val="004E4392"/>
    <w:rsid w:val="004F2869"/>
    <w:rsid w:val="004F2F85"/>
    <w:rsid w:val="004F4FCD"/>
    <w:rsid w:val="005108B8"/>
    <w:rsid w:val="00512782"/>
    <w:rsid w:val="00515670"/>
    <w:rsid w:val="00526CFA"/>
    <w:rsid w:val="00527370"/>
    <w:rsid w:val="00545C5B"/>
    <w:rsid w:val="00555525"/>
    <w:rsid w:val="00564803"/>
    <w:rsid w:val="00565E5A"/>
    <w:rsid w:val="00566C2B"/>
    <w:rsid w:val="005673AC"/>
    <w:rsid w:val="0057071F"/>
    <w:rsid w:val="00574D68"/>
    <w:rsid w:val="00575417"/>
    <w:rsid w:val="005B00BD"/>
    <w:rsid w:val="005B27F2"/>
    <w:rsid w:val="005B5D33"/>
    <w:rsid w:val="005C497C"/>
    <w:rsid w:val="005C5568"/>
    <w:rsid w:val="005D2ECE"/>
    <w:rsid w:val="005D38DA"/>
    <w:rsid w:val="005E0947"/>
    <w:rsid w:val="005E478F"/>
    <w:rsid w:val="005E6AA2"/>
    <w:rsid w:val="005F03F4"/>
    <w:rsid w:val="006002B9"/>
    <w:rsid w:val="00606241"/>
    <w:rsid w:val="0063057B"/>
    <w:rsid w:val="006353EC"/>
    <w:rsid w:val="00635DB4"/>
    <w:rsid w:val="006423BA"/>
    <w:rsid w:val="006453A7"/>
    <w:rsid w:val="0065536C"/>
    <w:rsid w:val="00661A36"/>
    <w:rsid w:val="00661B8D"/>
    <w:rsid w:val="00670FCC"/>
    <w:rsid w:val="00671AC2"/>
    <w:rsid w:val="00681FE8"/>
    <w:rsid w:val="00690B49"/>
    <w:rsid w:val="0069470D"/>
    <w:rsid w:val="00695DED"/>
    <w:rsid w:val="006A4C2A"/>
    <w:rsid w:val="006A775D"/>
    <w:rsid w:val="006B01DD"/>
    <w:rsid w:val="006B086E"/>
    <w:rsid w:val="006B352F"/>
    <w:rsid w:val="006C239B"/>
    <w:rsid w:val="006C286A"/>
    <w:rsid w:val="006C3CCA"/>
    <w:rsid w:val="006C4797"/>
    <w:rsid w:val="006C51E4"/>
    <w:rsid w:val="006D12B5"/>
    <w:rsid w:val="006D6C9A"/>
    <w:rsid w:val="006E2AFD"/>
    <w:rsid w:val="006E47D8"/>
    <w:rsid w:val="007001A6"/>
    <w:rsid w:val="00706C4F"/>
    <w:rsid w:val="007070D9"/>
    <w:rsid w:val="00707E15"/>
    <w:rsid w:val="007104ED"/>
    <w:rsid w:val="0071227B"/>
    <w:rsid w:val="00712DA4"/>
    <w:rsid w:val="007152BF"/>
    <w:rsid w:val="007202F7"/>
    <w:rsid w:val="00721AB4"/>
    <w:rsid w:val="00732C04"/>
    <w:rsid w:val="0073718F"/>
    <w:rsid w:val="007409B4"/>
    <w:rsid w:val="0074272A"/>
    <w:rsid w:val="007434A5"/>
    <w:rsid w:val="00752ED3"/>
    <w:rsid w:val="0076317D"/>
    <w:rsid w:val="007737CF"/>
    <w:rsid w:val="00774260"/>
    <w:rsid w:val="00774A4D"/>
    <w:rsid w:val="00777C1F"/>
    <w:rsid w:val="00777F9A"/>
    <w:rsid w:val="007809DD"/>
    <w:rsid w:val="00783A81"/>
    <w:rsid w:val="00786AFF"/>
    <w:rsid w:val="00791AFE"/>
    <w:rsid w:val="0079236E"/>
    <w:rsid w:val="007A2906"/>
    <w:rsid w:val="007A3598"/>
    <w:rsid w:val="007A5EE9"/>
    <w:rsid w:val="007C1D9E"/>
    <w:rsid w:val="007C2B7D"/>
    <w:rsid w:val="007C576D"/>
    <w:rsid w:val="007D1648"/>
    <w:rsid w:val="007D4718"/>
    <w:rsid w:val="007D5973"/>
    <w:rsid w:val="007E1FB8"/>
    <w:rsid w:val="007F0D97"/>
    <w:rsid w:val="008037D2"/>
    <w:rsid w:val="008072F1"/>
    <w:rsid w:val="0082112B"/>
    <w:rsid w:val="00832E4C"/>
    <w:rsid w:val="008348D9"/>
    <w:rsid w:val="008371FF"/>
    <w:rsid w:val="00840DA4"/>
    <w:rsid w:val="00841DE4"/>
    <w:rsid w:val="008451DA"/>
    <w:rsid w:val="00856D88"/>
    <w:rsid w:val="00857559"/>
    <w:rsid w:val="00857810"/>
    <w:rsid w:val="00857F5B"/>
    <w:rsid w:val="00865B4A"/>
    <w:rsid w:val="00866F00"/>
    <w:rsid w:val="0087139F"/>
    <w:rsid w:val="00874712"/>
    <w:rsid w:val="008752BC"/>
    <w:rsid w:val="00877B71"/>
    <w:rsid w:val="00883280"/>
    <w:rsid w:val="008849EF"/>
    <w:rsid w:val="00893DA8"/>
    <w:rsid w:val="008B2CAC"/>
    <w:rsid w:val="008C227D"/>
    <w:rsid w:val="008D1344"/>
    <w:rsid w:val="008D34AD"/>
    <w:rsid w:val="008D421E"/>
    <w:rsid w:val="008D4358"/>
    <w:rsid w:val="008E1728"/>
    <w:rsid w:val="008E1E2D"/>
    <w:rsid w:val="008F20FA"/>
    <w:rsid w:val="008F767C"/>
    <w:rsid w:val="009034C9"/>
    <w:rsid w:val="00903FA9"/>
    <w:rsid w:val="0090522A"/>
    <w:rsid w:val="0092078A"/>
    <w:rsid w:val="00922807"/>
    <w:rsid w:val="00923DC6"/>
    <w:rsid w:val="00933DB3"/>
    <w:rsid w:val="00937421"/>
    <w:rsid w:val="00950129"/>
    <w:rsid w:val="00951895"/>
    <w:rsid w:val="00952022"/>
    <w:rsid w:val="00952061"/>
    <w:rsid w:val="00960619"/>
    <w:rsid w:val="009637BB"/>
    <w:rsid w:val="00976CD8"/>
    <w:rsid w:val="00980326"/>
    <w:rsid w:val="00980550"/>
    <w:rsid w:val="009816E2"/>
    <w:rsid w:val="00981816"/>
    <w:rsid w:val="009846B5"/>
    <w:rsid w:val="009941B1"/>
    <w:rsid w:val="00995BD3"/>
    <w:rsid w:val="009A64CF"/>
    <w:rsid w:val="009B3CFB"/>
    <w:rsid w:val="009E367A"/>
    <w:rsid w:val="009E6607"/>
    <w:rsid w:val="009F3A0F"/>
    <w:rsid w:val="00A01019"/>
    <w:rsid w:val="00A01A21"/>
    <w:rsid w:val="00A13588"/>
    <w:rsid w:val="00A2079F"/>
    <w:rsid w:val="00A21885"/>
    <w:rsid w:val="00A22FCE"/>
    <w:rsid w:val="00A253F5"/>
    <w:rsid w:val="00A30FE5"/>
    <w:rsid w:val="00A31FA5"/>
    <w:rsid w:val="00A374C3"/>
    <w:rsid w:val="00A43079"/>
    <w:rsid w:val="00A475BB"/>
    <w:rsid w:val="00A475DD"/>
    <w:rsid w:val="00A70641"/>
    <w:rsid w:val="00A76748"/>
    <w:rsid w:val="00A856CA"/>
    <w:rsid w:val="00A94A22"/>
    <w:rsid w:val="00A97EEF"/>
    <w:rsid w:val="00AC04D7"/>
    <w:rsid w:val="00AC3CD6"/>
    <w:rsid w:val="00AD266E"/>
    <w:rsid w:val="00AE3CD0"/>
    <w:rsid w:val="00AF31A6"/>
    <w:rsid w:val="00AF3844"/>
    <w:rsid w:val="00AF69E2"/>
    <w:rsid w:val="00B05D71"/>
    <w:rsid w:val="00B11898"/>
    <w:rsid w:val="00B15470"/>
    <w:rsid w:val="00B2262A"/>
    <w:rsid w:val="00B22EBE"/>
    <w:rsid w:val="00B45758"/>
    <w:rsid w:val="00B47E90"/>
    <w:rsid w:val="00B60896"/>
    <w:rsid w:val="00B62776"/>
    <w:rsid w:val="00B637C7"/>
    <w:rsid w:val="00B679F7"/>
    <w:rsid w:val="00B710D8"/>
    <w:rsid w:val="00B95627"/>
    <w:rsid w:val="00BA3389"/>
    <w:rsid w:val="00BB0F3F"/>
    <w:rsid w:val="00BB13D5"/>
    <w:rsid w:val="00BC4991"/>
    <w:rsid w:val="00BD0208"/>
    <w:rsid w:val="00BE1B57"/>
    <w:rsid w:val="00BE3A36"/>
    <w:rsid w:val="00BE5E1A"/>
    <w:rsid w:val="00BE7838"/>
    <w:rsid w:val="00BF1C3F"/>
    <w:rsid w:val="00BF2573"/>
    <w:rsid w:val="00BF58BB"/>
    <w:rsid w:val="00C01513"/>
    <w:rsid w:val="00C22CF4"/>
    <w:rsid w:val="00C32B9C"/>
    <w:rsid w:val="00C36489"/>
    <w:rsid w:val="00C701BD"/>
    <w:rsid w:val="00C804CF"/>
    <w:rsid w:val="00C906EA"/>
    <w:rsid w:val="00C91285"/>
    <w:rsid w:val="00CA44EC"/>
    <w:rsid w:val="00CB0CAB"/>
    <w:rsid w:val="00CB2265"/>
    <w:rsid w:val="00CB5C93"/>
    <w:rsid w:val="00CC363A"/>
    <w:rsid w:val="00CC410C"/>
    <w:rsid w:val="00CD3FAE"/>
    <w:rsid w:val="00CE5AE3"/>
    <w:rsid w:val="00CF3CC6"/>
    <w:rsid w:val="00CF7CE5"/>
    <w:rsid w:val="00D01318"/>
    <w:rsid w:val="00D034C8"/>
    <w:rsid w:val="00D03F9E"/>
    <w:rsid w:val="00D05168"/>
    <w:rsid w:val="00D337D0"/>
    <w:rsid w:val="00D55DC7"/>
    <w:rsid w:val="00D562D5"/>
    <w:rsid w:val="00D5754B"/>
    <w:rsid w:val="00D61134"/>
    <w:rsid w:val="00D647D0"/>
    <w:rsid w:val="00D7436F"/>
    <w:rsid w:val="00D74D1E"/>
    <w:rsid w:val="00D84894"/>
    <w:rsid w:val="00D919B2"/>
    <w:rsid w:val="00DC17DA"/>
    <w:rsid w:val="00DC236E"/>
    <w:rsid w:val="00DD5802"/>
    <w:rsid w:val="00DE2A6B"/>
    <w:rsid w:val="00DE4610"/>
    <w:rsid w:val="00DE5D1F"/>
    <w:rsid w:val="00DE63C3"/>
    <w:rsid w:val="00E050DB"/>
    <w:rsid w:val="00E07A09"/>
    <w:rsid w:val="00E24CCF"/>
    <w:rsid w:val="00E3714A"/>
    <w:rsid w:val="00E40617"/>
    <w:rsid w:val="00E41318"/>
    <w:rsid w:val="00E50B42"/>
    <w:rsid w:val="00E51931"/>
    <w:rsid w:val="00E52E6C"/>
    <w:rsid w:val="00E5303B"/>
    <w:rsid w:val="00E53820"/>
    <w:rsid w:val="00E549B7"/>
    <w:rsid w:val="00E56714"/>
    <w:rsid w:val="00E57966"/>
    <w:rsid w:val="00E776E4"/>
    <w:rsid w:val="00E81424"/>
    <w:rsid w:val="00E95D60"/>
    <w:rsid w:val="00EA4222"/>
    <w:rsid w:val="00EA48AF"/>
    <w:rsid w:val="00EB1E5A"/>
    <w:rsid w:val="00EB4810"/>
    <w:rsid w:val="00EB4F7D"/>
    <w:rsid w:val="00EB67EF"/>
    <w:rsid w:val="00EC67C8"/>
    <w:rsid w:val="00EC72A6"/>
    <w:rsid w:val="00F071F3"/>
    <w:rsid w:val="00F13415"/>
    <w:rsid w:val="00F212FE"/>
    <w:rsid w:val="00F37DD4"/>
    <w:rsid w:val="00F44539"/>
    <w:rsid w:val="00F535B0"/>
    <w:rsid w:val="00F62D19"/>
    <w:rsid w:val="00F66100"/>
    <w:rsid w:val="00F67BD6"/>
    <w:rsid w:val="00F70219"/>
    <w:rsid w:val="00F71A50"/>
    <w:rsid w:val="00F761BA"/>
    <w:rsid w:val="00F7695B"/>
    <w:rsid w:val="00F8001A"/>
    <w:rsid w:val="00F87FC6"/>
    <w:rsid w:val="00F91291"/>
    <w:rsid w:val="00F9382B"/>
    <w:rsid w:val="00F96278"/>
    <w:rsid w:val="00FA790B"/>
    <w:rsid w:val="00FD465E"/>
    <w:rsid w:val="00FD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E52E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7</Pages>
  <Words>460</Words>
  <Characters>2626</Characters>
  <Application>Microsoft Office Word</Application>
  <DocSecurity>0</DocSecurity>
  <Lines>21</Lines>
  <Paragraphs>6</Paragraphs>
  <ScaleCrop>false</ScaleCrop>
  <Company/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20</cp:revision>
  <dcterms:created xsi:type="dcterms:W3CDTF">2021-03-20T19:51:00Z</dcterms:created>
  <dcterms:modified xsi:type="dcterms:W3CDTF">2021-03-20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